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047A92" w14:textId="7109613F" w:rsidR="00F661AF" w:rsidRPr="00F661AF" w:rsidRDefault="00F661AF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F661AF">
        <w:rPr>
          <w:rFonts w:ascii="Calibri" w:hAnsi="Calibri" w:cs="Calibri"/>
          <w:b/>
          <w:bCs/>
          <w:sz w:val="24"/>
          <w:szCs w:val="24"/>
          <w:highlight w:val="yellow"/>
        </w:rPr>
        <w:t>Andre Neptune Jr</w:t>
      </w:r>
    </w:p>
    <w:p w14:paraId="5125CF0D" w14:textId="0F04EA91" w:rsidR="00F661AF" w:rsidRPr="00F661AF" w:rsidRDefault="00F661AF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sz w:val="24"/>
          <w:szCs w:val="24"/>
          <w:highlight w:val="yellow"/>
        </w:rPr>
      </w:pPr>
      <w:r w:rsidRPr="00F661AF">
        <w:rPr>
          <w:rFonts w:ascii="Calibri" w:hAnsi="Calibri" w:cs="Calibri"/>
          <w:b/>
          <w:bCs/>
          <w:sz w:val="24"/>
          <w:szCs w:val="24"/>
          <w:highlight w:val="yellow"/>
        </w:rPr>
        <w:t>AI510</w:t>
      </w:r>
    </w:p>
    <w:p w14:paraId="14059BF8" w14:textId="441C7014" w:rsidR="009E1E0A" w:rsidRPr="00F661AF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</w:pPr>
      <w:r w:rsidRPr="00F661AF">
        <w:rPr>
          <w:rFonts w:ascii="Calibri" w:hAnsi="Calibri" w:cs="Calibri"/>
          <w:b/>
          <w:bCs/>
          <w:sz w:val="24"/>
          <w:szCs w:val="24"/>
          <w:highlight w:val="yellow"/>
        </w:rPr>
        <w:t>PE0</w:t>
      </w:r>
      <w:r w:rsidR="000F37FD" w:rsidRPr="00F661AF">
        <w:rPr>
          <w:rFonts w:ascii="Calibri" w:hAnsi="Calibri" w:cs="Calibri"/>
          <w:b/>
          <w:bCs/>
          <w:sz w:val="24"/>
          <w:szCs w:val="24"/>
          <w:highlight w:val="yellow"/>
        </w:rPr>
        <w:t>4</w:t>
      </w:r>
      <w:r w:rsidRPr="00F661AF">
        <w:rPr>
          <w:rFonts w:ascii="Calibri" w:hAnsi="Calibri" w:cs="Calibri"/>
          <w:b/>
          <w:bCs/>
          <w:kern w:val="2"/>
          <w:sz w:val="24"/>
          <w:szCs w:val="24"/>
          <w:highlight w:val="yellow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F661AF">
        <w:rPr>
          <w:rFonts w:ascii="Calibri" w:hAnsi="Calibri" w:cs="Calibri"/>
          <w:b/>
          <w:kern w:val="2"/>
          <w:sz w:val="24"/>
          <w:szCs w:val="24"/>
          <w:highlight w:val="yellow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6FA9609B" w14:textId="40035E54" w:rsidR="007A1E74" w:rsidRDefault="007A1E74" w:rsidP="007A1E74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Uber (n.d), Ludwig: </w:t>
      </w:r>
      <w:hyperlink r:id="rId8" w:history="1">
        <w:r w:rsidRPr="00ED006D">
          <w:rPr>
            <w:rStyle w:val="Hyperlink"/>
          </w:rPr>
          <w:t>https://www.uber.com/blog/introducing-ludwig/</w:t>
        </w:r>
      </w:hyperlink>
    </w:p>
    <w:p w14:paraId="3DB6303B" w14:textId="1377E7AA" w:rsidR="00A9442E" w:rsidRDefault="007A1E74" w:rsidP="007A1E74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Ludwig (n.d), </w:t>
      </w:r>
      <w:hyperlink r:id="rId9" w:history="1">
        <w:r w:rsidRPr="00ED006D">
          <w:rPr>
            <w:rStyle w:val="Hyperlink"/>
          </w:rPr>
          <w:t>https://ludwig-ai.github.io/ludwig-docs/0.5/</w:t>
        </w:r>
      </w:hyperlink>
    </w:p>
    <w:p w14:paraId="495492D9" w14:textId="77777777" w:rsidR="007A1E74" w:rsidRDefault="007A1E74" w:rsidP="46DA3B93">
      <w:pPr>
        <w:spacing w:after="0" w:line="240" w:lineRule="auto"/>
      </w:pPr>
    </w:p>
    <w:p w14:paraId="0CD8B1DB" w14:textId="6D4CF631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0325AE">
        <w:t>4</w:t>
      </w:r>
      <w:r w:rsidR="00040AE4">
        <w:t>A</w:t>
      </w:r>
      <w:r w:rsidR="00294F2E">
        <w:t xml:space="preserve"> </w:t>
      </w:r>
      <w:r w:rsidR="001F0A25">
        <w:t xml:space="preserve">but with </w:t>
      </w:r>
      <w:r w:rsidR="000A781F">
        <w:t xml:space="preserve">a </w:t>
      </w:r>
      <w:r w:rsidR="001F0A25">
        <w:t xml:space="preserve">different </w:t>
      </w:r>
      <w:r w:rsidR="00C2579B">
        <w:t>data set</w:t>
      </w:r>
      <w:r w:rsidR="00294F2E">
        <w:t>.</w:t>
      </w:r>
    </w:p>
    <w:p w14:paraId="02EB378F" w14:textId="7329D3C8" w:rsidR="009E1E0A" w:rsidRDefault="009E1E0A" w:rsidP="000E2337">
      <w:pPr>
        <w:spacing w:line="240" w:lineRule="auto"/>
      </w:pPr>
    </w:p>
    <w:p w14:paraId="72A3D3EC" w14:textId="417B3D6E" w:rsidR="009E1E0A" w:rsidRPr="0089645B" w:rsidRDefault="5411222A" w:rsidP="000E2337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F43513">
        <w:rPr>
          <w:rFonts w:ascii="Calibri" w:hAnsi="Calibri" w:cs="Calibri"/>
          <w:sz w:val="24"/>
          <w:szCs w:val="24"/>
        </w:rPr>
        <w:t>4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0E2337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09FC8BD0" w14:textId="08AFDEAA" w:rsidR="00BF0A31" w:rsidRPr="005C582A" w:rsidRDefault="002D79EE" w:rsidP="000E2337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 w:rsidRPr="005C582A">
        <w:rPr>
          <w:rFonts w:ascii="Calibri" w:hAnsi="Calibri" w:cs="Calibri"/>
          <w:sz w:val="24"/>
          <w:szCs w:val="24"/>
        </w:rPr>
        <w:t xml:space="preserve">Modify the </w:t>
      </w:r>
      <w:r w:rsidR="00E1692A" w:rsidRPr="005C582A">
        <w:rPr>
          <w:rFonts w:ascii="Calibri" w:hAnsi="Calibri" w:cs="Calibri"/>
          <w:sz w:val="24"/>
          <w:szCs w:val="24"/>
        </w:rPr>
        <w:t>HOS0</w:t>
      </w:r>
      <w:r w:rsidR="00705D6C" w:rsidRPr="005C582A">
        <w:rPr>
          <w:rFonts w:ascii="Calibri" w:hAnsi="Calibri" w:cs="Calibri"/>
          <w:sz w:val="24"/>
          <w:szCs w:val="24"/>
        </w:rPr>
        <w:t>4</w:t>
      </w:r>
      <w:r w:rsidR="00E1692A" w:rsidRPr="005C582A">
        <w:rPr>
          <w:rFonts w:ascii="Calibri" w:hAnsi="Calibri" w:cs="Calibri"/>
          <w:sz w:val="24"/>
          <w:szCs w:val="24"/>
        </w:rPr>
        <w:t xml:space="preserve">A file to have different </w:t>
      </w:r>
      <w:proofErr w:type="spellStart"/>
      <w:r w:rsidR="005C582A" w:rsidRPr="005C582A">
        <w:rPr>
          <w:rFonts w:ascii="Calibri" w:hAnsi="Calibri" w:cs="Calibri"/>
          <w:b/>
          <w:bCs/>
          <w:sz w:val="24"/>
          <w:szCs w:val="24"/>
        </w:rPr>
        <w:t>model_</w:t>
      </w:r>
      <w:proofErr w:type="gramStart"/>
      <w:r w:rsidR="005C582A" w:rsidRPr="005C582A">
        <w:rPr>
          <w:rFonts w:ascii="Calibri" w:hAnsi="Calibri" w:cs="Calibri"/>
          <w:b/>
          <w:bCs/>
          <w:sz w:val="24"/>
          <w:szCs w:val="24"/>
        </w:rPr>
        <w:t>definition.yaml</w:t>
      </w:r>
      <w:proofErr w:type="spellEnd"/>
      <w:proofErr w:type="gramEnd"/>
      <w:r w:rsidR="005C582A" w:rsidRPr="005C582A">
        <w:rPr>
          <w:rFonts w:ascii="Calibri" w:hAnsi="Calibri" w:cs="Calibri"/>
          <w:sz w:val="24"/>
          <w:szCs w:val="24"/>
        </w:rPr>
        <w:t xml:space="preserve"> contents. Copy the HOS04A notebook </w:t>
      </w:r>
      <w:r w:rsidR="000E2337">
        <w:rPr>
          <w:rFonts w:ascii="Calibri" w:hAnsi="Calibri" w:cs="Calibri"/>
          <w:sz w:val="24"/>
          <w:szCs w:val="24"/>
        </w:rPr>
        <w:t xml:space="preserve">and </w:t>
      </w:r>
      <w:r w:rsidR="005C582A" w:rsidRPr="005C582A">
        <w:rPr>
          <w:rFonts w:ascii="Calibri" w:hAnsi="Calibri" w:cs="Calibri"/>
          <w:sz w:val="24"/>
          <w:szCs w:val="24"/>
        </w:rPr>
        <w:t xml:space="preserve">rename the notebook file to </w:t>
      </w:r>
      <w:r w:rsidR="005C582A" w:rsidRPr="005C582A">
        <w:rPr>
          <w:rFonts w:ascii="Calibri" w:hAnsi="Calibri" w:cs="Calibri"/>
          <w:b/>
          <w:bCs/>
          <w:sz w:val="24"/>
          <w:szCs w:val="24"/>
        </w:rPr>
        <w:t>PE04.ipynb</w:t>
      </w:r>
      <w:r w:rsidR="005C582A" w:rsidRPr="005C582A">
        <w:rPr>
          <w:rFonts w:ascii="Calibri" w:hAnsi="Calibri" w:cs="Calibri"/>
          <w:sz w:val="24"/>
          <w:szCs w:val="24"/>
        </w:rPr>
        <w:t>.</w:t>
      </w:r>
      <w:r w:rsidR="005C582A">
        <w:rPr>
          <w:rFonts w:ascii="Calibri" w:hAnsi="Calibri" w:cs="Calibri"/>
          <w:sz w:val="24"/>
          <w:szCs w:val="24"/>
        </w:rPr>
        <w:t xml:space="preserve"> Edit the </w:t>
      </w:r>
      <w:r w:rsidR="005C582A" w:rsidRPr="00F94C69">
        <w:rPr>
          <w:rFonts w:ascii="Calibri" w:hAnsi="Calibri" w:cs="Calibri"/>
          <w:b/>
          <w:bCs/>
          <w:sz w:val="24"/>
          <w:szCs w:val="24"/>
        </w:rPr>
        <w:t>PE04.ipynb</w:t>
      </w:r>
      <w:r w:rsidR="005C582A">
        <w:rPr>
          <w:rFonts w:ascii="Calibri" w:hAnsi="Calibri" w:cs="Calibri"/>
          <w:sz w:val="24"/>
          <w:szCs w:val="24"/>
        </w:rPr>
        <w:t xml:space="preserve"> content to use </w:t>
      </w:r>
      <w:r w:rsidR="000E2337">
        <w:rPr>
          <w:rFonts w:ascii="Calibri" w:hAnsi="Calibri" w:cs="Calibri"/>
          <w:sz w:val="24"/>
          <w:szCs w:val="24"/>
        </w:rPr>
        <w:t xml:space="preserve">the </w:t>
      </w:r>
      <w:r w:rsidR="005C582A">
        <w:rPr>
          <w:rFonts w:ascii="Calibri" w:hAnsi="Calibri" w:cs="Calibri"/>
          <w:sz w:val="24"/>
          <w:szCs w:val="24"/>
        </w:rPr>
        <w:t xml:space="preserve">provided </w:t>
      </w:r>
      <w:r w:rsidR="005C582A" w:rsidRPr="005C582A">
        <w:rPr>
          <w:rFonts w:ascii="Calibri" w:hAnsi="Calibri" w:cs="Calibri"/>
          <w:b/>
          <w:bCs/>
          <w:sz w:val="24"/>
          <w:szCs w:val="24"/>
        </w:rPr>
        <w:t>insurance_claim_status.csv</w:t>
      </w:r>
      <w:r w:rsidR="005C582A">
        <w:rPr>
          <w:rFonts w:ascii="Calibri" w:hAnsi="Calibri" w:cs="Calibri"/>
          <w:sz w:val="24"/>
          <w:szCs w:val="24"/>
        </w:rPr>
        <w:t xml:space="preserve"> dataset.</w:t>
      </w:r>
    </w:p>
    <w:p w14:paraId="1B53140D" w14:textId="77777777" w:rsidR="005C582A" w:rsidRPr="00813385" w:rsidRDefault="005C582A" w:rsidP="000E2337">
      <w:pPr>
        <w:rPr>
          <w:rFonts w:ascii="Menlo" w:hAnsi="Menlo" w:cs="Menlo"/>
          <w:sz w:val="20"/>
          <w:szCs w:val="20"/>
        </w:rPr>
      </w:pPr>
    </w:p>
    <w:p w14:paraId="7D2B8790" w14:textId="5DFDCFC9" w:rsidR="00BF0A31" w:rsidRPr="006C6147" w:rsidRDefault="00BF0A31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Create </w:t>
      </w:r>
      <w:r w:rsidR="000E2337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6C6147">
        <w:rPr>
          <w:rFonts w:ascii="Calibri" w:hAnsi="Calibri" w:cs="Calibri"/>
          <w:color w:val="000000" w:themeColor="text1"/>
          <w:sz w:val="24"/>
          <w:szCs w:val="24"/>
        </w:rPr>
        <w:t>new GitHub repository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and </w:t>
      </w:r>
      <w:r w:rsidR="00183484" w:rsidRPr="006C6147">
        <w:rPr>
          <w:rFonts w:ascii="Calibri" w:hAnsi="Calibri" w:cs="Calibri"/>
          <w:color w:val="000000" w:themeColor="text1"/>
          <w:sz w:val="24"/>
          <w:szCs w:val="24"/>
        </w:rPr>
        <w:t>push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your work</w:t>
      </w:r>
      <w:r w:rsidRPr="006C614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7213F64A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D395F">
        <w:rPr>
          <w:rFonts w:ascii="Calibri" w:eastAsia="Calibri" w:hAnsi="Calibri" w:cs="Calibri"/>
          <w:sz w:val="24"/>
          <w:szCs w:val="24"/>
        </w:rPr>
        <w:t>PE04 notebook file.</w:t>
      </w:r>
    </w:p>
    <w:p w14:paraId="3422C0E6" w14:textId="7752EAA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8F66AE">
        <w:rPr>
          <w:rFonts w:ascii="Calibri" w:eastAsia="Calibri" w:hAnsi="Calibri" w:cs="Calibri"/>
          <w:sz w:val="24"/>
          <w:szCs w:val="24"/>
        </w:rPr>
        <w:t xml:space="preserve">on </w:t>
      </w:r>
      <w:proofErr w:type="spellStart"/>
      <w:r w:rsidR="008F66AE">
        <w:rPr>
          <w:rFonts w:ascii="Calibri" w:eastAsia="Calibri" w:hAnsi="Calibri" w:cs="Calibri"/>
          <w:sz w:val="24"/>
          <w:szCs w:val="24"/>
        </w:rPr>
        <w:t>AutoML</w:t>
      </w:r>
      <w:proofErr w:type="spellEnd"/>
      <w:r w:rsidR="008F66AE">
        <w:rPr>
          <w:rFonts w:ascii="Calibri" w:eastAsia="Calibri" w:hAnsi="Calibri" w:cs="Calibri"/>
          <w:sz w:val="24"/>
          <w:szCs w:val="24"/>
        </w:rPr>
        <w:t xml:space="preserve">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Default="009E1E0A" w:rsidP="1D805CBC">
      <w:pPr>
        <w:spacing w:after="0" w:line="240" w:lineRule="auto"/>
        <w:rPr>
          <w:rFonts w:ascii="Calibri" w:hAnsi="Calibri" w:cs="Calibri"/>
        </w:rPr>
      </w:pPr>
    </w:p>
    <w:p w14:paraId="16B400C1" w14:textId="77777777" w:rsidR="00F661AF" w:rsidRPr="00F661AF" w:rsidRDefault="00F661AF" w:rsidP="1D805CBC">
      <w:pPr>
        <w:spacing w:after="0" w:line="240" w:lineRule="auto"/>
        <w:rPr>
          <w:rFonts w:ascii="Calibri" w:hAnsi="Calibri" w:cs="Calibri"/>
          <w:i/>
          <w:iCs/>
        </w:rPr>
      </w:pPr>
    </w:p>
    <w:p w14:paraId="5F0AABB2" w14:textId="453B9DD7" w:rsidR="00F661AF" w:rsidRPr="00F661AF" w:rsidRDefault="00F661AF" w:rsidP="1D805CBC">
      <w:pPr>
        <w:spacing w:after="0" w:line="240" w:lineRule="auto"/>
        <w:rPr>
          <w:rFonts w:ascii="Calibri" w:hAnsi="Calibri" w:cs="Calibri"/>
          <w:i/>
          <w:iCs/>
        </w:rPr>
      </w:pPr>
      <w:r w:rsidRPr="00F661AF">
        <w:rPr>
          <w:i/>
          <w:iCs/>
          <w:highlight w:val="yellow"/>
        </w:rPr>
        <w:t>The analysis in the notebook involves loading an insurance claims dataset, preprocessing it to handle categorical variables and missing values, and using a Logistic Regression model to predict whether a claim will be made. The model is evaluated for accuracy, and predictions are made on both the test set and the entire dataset.</w:t>
      </w:r>
    </w:p>
    <w:sectPr w:rsidR="00F661AF" w:rsidRPr="00F661A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2F3DCB" w14:textId="77777777" w:rsidR="00C35DCE" w:rsidRDefault="00C35DCE" w:rsidP="000E05CD">
      <w:pPr>
        <w:spacing w:after="0" w:line="240" w:lineRule="auto"/>
      </w:pPr>
      <w:r>
        <w:separator/>
      </w:r>
    </w:p>
  </w:endnote>
  <w:endnote w:type="continuationSeparator" w:id="0">
    <w:p w14:paraId="076DD964" w14:textId="77777777" w:rsidR="00C35DCE" w:rsidRDefault="00C35DCE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B048C" w14:textId="77777777" w:rsidR="00C35DCE" w:rsidRDefault="00C35DCE" w:rsidP="000E05CD">
      <w:pPr>
        <w:spacing w:after="0" w:line="240" w:lineRule="auto"/>
      </w:pPr>
      <w:r>
        <w:separator/>
      </w:r>
    </w:p>
  </w:footnote>
  <w:footnote w:type="continuationSeparator" w:id="0">
    <w:p w14:paraId="75E40483" w14:textId="77777777" w:rsidR="00C35DCE" w:rsidRDefault="00C35DCE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94C54"/>
    <w:multiLevelType w:val="hybridMultilevel"/>
    <w:tmpl w:val="E090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1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06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325AE"/>
    <w:rsid w:val="00040AE4"/>
    <w:rsid w:val="0004503D"/>
    <w:rsid w:val="000A781F"/>
    <w:rsid w:val="000D26C7"/>
    <w:rsid w:val="000D3EDE"/>
    <w:rsid w:val="000E05CD"/>
    <w:rsid w:val="000E2337"/>
    <w:rsid w:val="000F37FD"/>
    <w:rsid w:val="00130C0D"/>
    <w:rsid w:val="001601CC"/>
    <w:rsid w:val="00183484"/>
    <w:rsid w:val="001A313B"/>
    <w:rsid w:val="001D6456"/>
    <w:rsid w:val="001F0A25"/>
    <w:rsid w:val="00211113"/>
    <w:rsid w:val="00294F2E"/>
    <w:rsid w:val="002D79EE"/>
    <w:rsid w:val="00372CAD"/>
    <w:rsid w:val="003751EF"/>
    <w:rsid w:val="003A4D3E"/>
    <w:rsid w:val="003B6321"/>
    <w:rsid w:val="003E191D"/>
    <w:rsid w:val="0047AC4C"/>
    <w:rsid w:val="004879DF"/>
    <w:rsid w:val="0049530E"/>
    <w:rsid w:val="00496087"/>
    <w:rsid w:val="004B33AB"/>
    <w:rsid w:val="004D6EDE"/>
    <w:rsid w:val="004D70BE"/>
    <w:rsid w:val="004E108B"/>
    <w:rsid w:val="0053637E"/>
    <w:rsid w:val="00594598"/>
    <w:rsid w:val="005A23C5"/>
    <w:rsid w:val="005A4634"/>
    <w:rsid w:val="005A76C4"/>
    <w:rsid w:val="005C582A"/>
    <w:rsid w:val="005E1061"/>
    <w:rsid w:val="005E46F6"/>
    <w:rsid w:val="00620B0F"/>
    <w:rsid w:val="00646905"/>
    <w:rsid w:val="006806DE"/>
    <w:rsid w:val="006A0EB7"/>
    <w:rsid w:val="006C4737"/>
    <w:rsid w:val="006C6147"/>
    <w:rsid w:val="006C7842"/>
    <w:rsid w:val="00705D6C"/>
    <w:rsid w:val="00712420"/>
    <w:rsid w:val="007710DB"/>
    <w:rsid w:val="0079276D"/>
    <w:rsid w:val="00796E44"/>
    <w:rsid w:val="007A1E74"/>
    <w:rsid w:val="007A4020"/>
    <w:rsid w:val="00802727"/>
    <w:rsid w:val="00813385"/>
    <w:rsid w:val="00826D36"/>
    <w:rsid w:val="00827C5B"/>
    <w:rsid w:val="00857FBD"/>
    <w:rsid w:val="008809BA"/>
    <w:rsid w:val="00890268"/>
    <w:rsid w:val="0089645B"/>
    <w:rsid w:val="008D395F"/>
    <w:rsid w:val="008F66AE"/>
    <w:rsid w:val="0090283B"/>
    <w:rsid w:val="00904143"/>
    <w:rsid w:val="00977F5B"/>
    <w:rsid w:val="009E1E0A"/>
    <w:rsid w:val="00A07FCF"/>
    <w:rsid w:val="00A22E03"/>
    <w:rsid w:val="00A55A7E"/>
    <w:rsid w:val="00A9442E"/>
    <w:rsid w:val="00AA2FA2"/>
    <w:rsid w:val="00AD237E"/>
    <w:rsid w:val="00B310F0"/>
    <w:rsid w:val="00BD4B02"/>
    <w:rsid w:val="00BF0A31"/>
    <w:rsid w:val="00C0306F"/>
    <w:rsid w:val="00C2579B"/>
    <w:rsid w:val="00C35DCE"/>
    <w:rsid w:val="00C67087"/>
    <w:rsid w:val="00CA3536"/>
    <w:rsid w:val="00CC7290"/>
    <w:rsid w:val="00CD2F3F"/>
    <w:rsid w:val="00D321EA"/>
    <w:rsid w:val="00D34127"/>
    <w:rsid w:val="00D61E99"/>
    <w:rsid w:val="00DA1CB5"/>
    <w:rsid w:val="00DD02A8"/>
    <w:rsid w:val="00E1692A"/>
    <w:rsid w:val="00E7521D"/>
    <w:rsid w:val="00EA77CE"/>
    <w:rsid w:val="00EC52DC"/>
    <w:rsid w:val="00F10F5F"/>
    <w:rsid w:val="00F12820"/>
    <w:rsid w:val="00F2B5CC"/>
    <w:rsid w:val="00F33EB8"/>
    <w:rsid w:val="00F40190"/>
    <w:rsid w:val="00F43513"/>
    <w:rsid w:val="00F44686"/>
    <w:rsid w:val="00F661AF"/>
    <w:rsid w:val="00F94C69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ber.com/blog/introducing-ludwi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udwig-ai.github.io/ludwig-docs/0.5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5</Words>
  <Characters>1170</Characters>
  <Application>Microsoft Office Word</Application>
  <DocSecurity>0</DocSecurity>
  <Lines>9</Lines>
  <Paragraphs>2</Paragraphs>
  <ScaleCrop>false</ScaleCrop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ndre Neptune</cp:lastModifiedBy>
  <cp:revision>2</cp:revision>
  <dcterms:created xsi:type="dcterms:W3CDTF">2024-07-31T04:54:00Z</dcterms:created>
  <dcterms:modified xsi:type="dcterms:W3CDTF">2024-07-31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